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5" w:name="Xc0674d673ee5d9d799a88a78f9ebbedd3fc699e"/>
    <w:p>
      <w:pPr>
        <w:pStyle w:val="Heading1"/>
      </w:pPr>
      <w:r>
        <w:t xml:space="preserve">Cover Letter for Aerospace Engineer Position in Singapore</w:t>
      </w:r>
    </w:p>
    <w:p>
      <w:pPr>
        <w:pStyle w:val="FirstParagraph"/>
      </w:pPr>
      <w:r>
        <w:t xml:space="preserve">Dear Hiring Manager,</w:t>
      </w:r>
    </w:p>
    <w:p>
      <w:pPr>
        <w:pStyle w:val="BodyText"/>
      </w:pPr>
      <w:r>
        <w:t xml:space="preserve">I am writing to express my sincere interest in the [Specific Role Title] position at [Company Name], a leading organization in the aerospace industry based in Singapore. As a dedicated and innovative Aerospace Engineer with a passion for advancing aviation technology, I am eager to contribute my expertise, skills, and enthusiasm to support Singapore's growing aerospace sector. This opportunity aligns perfectly with my professional aspirations and technical background, making me an ideal candidate for this role.</w:t>
      </w:r>
    </w:p>
    <w:bookmarkStart w:id="20" w:name="background-as-an-aerospace-engineer"/>
    <w:p>
      <w:pPr>
        <w:pStyle w:val="Heading2"/>
      </w:pPr>
      <w:r>
        <w:t xml:space="preserve">Background as an Aerospace Engineer</w:t>
      </w:r>
    </w:p>
    <w:p>
      <w:pPr>
        <w:pStyle w:val="FirstParagraph"/>
      </w:pPr>
      <w:r>
        <w:t xml:space="preserve">With a degree in Aerospace Engineering from [University Name] and over [X years] of experience in the field, I have developed a comprehensive understanding of aerodynamics, propulsion systems, aircraft design, and advanced materials. My academic training was complemented by hands-on projects such as [specific project or research], which honed my ability to solve complex engineering challenges while adhering to rigorous industry standards. As an Aerospace Engineer, I have always been driven by the goal of pushing technological boundaries to enhance efficiency, safety, and sustainability in aerospace systems.</w:t>
      </w:r>
    </w:p>
    <w:p>
      <w:pPr>
        <w:pStyle w:val="BodyText"/>
      </w:pPr>
      <w:r>
        <w:t xml:space="preserve">Throughout my career, I have worked on diverse projects that span the entire lifecycle of aerospace development—from conceptual design to prototyping and testing. My expertise includes using industry-standard software such as CATIA, ANSYS, and MATLAB for simulation and analysis. Additionally, I have collaborated with cross-functional teams to ensure seamless integration of mechanical, electrical, and systems engineering components in aircraft and spacecraft applications. These experiences have not only strengthened my technical acumen but also improved my ability to communicate effectively across disciplines.</w:t>
      </w:r>
    </w:p>
    <w:bookmarkEnd w:id="20"/>
    <w:bookmarkStart w:id="21" w:name="X26a55d4e30e24332d7642765194ae7d7ac0f5db"/>
    <w:p>
      <w:pPr>
        <w:pStyle w:val="Heading2"/>
      </w:pPr>
      <w:r>
        <w:t xml:space="preserve">Why Singapore is a Strategic Location for Aerospace Engineering</w:t>
      </w:r>
    </w:p>
    <w:p>
      <w:pPr>
        <w:pStyle w:val="FirstParagraph"/>
      </w:pPr>
      <w:r>
        <w:t xml:space="preserve">Singapore has emerged as a global hub for aerospace innovation, with its strategic location, advanced infrastructure, and government support for technological advancement. As an Aerospace Engineer, I am particularly inspired by Singapore's commitment to fostering cutting-edge research and development in aviation technology. The country’s partnerships with international aerospace giants like Rolls-Royce, ST Aerospace, and Airbus have created a dynamic ecosystem where engineers can contribute to groundbreaking projects that shape the future of air travel and space exploration.</w:t>
      </w:r>
    </w:p>
    <w:p>
      <w:pPr>
        <w:pStyle w:val="BodyText"/>
      </w:pPr>
      <w:r>
        <w:t xml:space="preserve">Moreover, Singapore’s focus on sustainability aligns with my personal and professional values. I am deeply interested in developing eco-friendly propulsion systems and fuel-efficient aircraft designs that address environmental challenges. The city-state’s initiatives, such as the National Research Foundation (NRF) programs and its emphasis on green technology, provide a fertile ground for engineers to innovate while contributing to global climate goals. I am eager to leverage my skills to support these efforts and help Singapore maintain its leadership in the aerospace industry.</w:t>
      </w:r>
    </w:p>
    <w:bookmarkEnd w:id="21"/>
    <w:bookmarkStart w:id="22" w:name="skills-and-contributions"/>
    <w:p>
      <w:pPr>
        <w:pStyle w:val="Heading2"/>
      </w:pPr>
      <w:r>
        <w:t xml:space="preserve">Skills and Contributions</w:t>
      </w:r>
    </w:p>
    <w:p>
      <w:pPr>
        <w:pStyle w:val="FirstParagraph"/>
      </w:pPr>
      <w:r>
        <w:t xml:space="preserve">My technical proficiency in areas such as computational fluid dynamics (CFD), structural analysis, and systems engineering enables me to tackle complex problems with precision. For instance, during my tenure at [Previous Company/Organization], I led a team to optimize the aerodynamic performance of a regional aircraft model, resulting in a 12% reduction in fuel consumption. This achievement underscored the importance of meticulous analysis and creative problem-solving in aerospace engineering.</w:t>
      </w:r>
    </w:p>
    <w:p>
      <w:pPr>
        <w:pStyle w:val="BodyText"/>
      </w:pPr>
      <w:r>
        <w:t xml:space="preserve">Additionally, I possess strong project management skills, having coordinated multiple projects from concept to completion while adhering to strict deadlines and budgets. My ability to adapt to evolving requirements and maintain a focus on quality has been instrumental in delivering successful outcomes. I am also fluent in [languages if applicable], which allows me to collaborate effectively with international teams and stakeholders—particularly relevant for a global industry like aerospace.</w:t>
      </w:r>
    </w:p>
    <w:bookmarkEnd w:id="22"/>
    <w:bookmarkStart w:id="23" w:name="X068b44bfe3836cd1f58ff88fdae458d5d20371a"/>
    <w:p>
      <w:pPr>
        <w:pStyle w:val="Heading2"/>
      </w:pPr>
      <w:r>
        <w:t xml:space="preserve">Commitment to Singapore’s Aerospace Ecosystem</w:t>
      </w:r>
    </w:p>
    <w:p>
      <w:pPr>
        <w:pStyle w:val="FirstParagraph"/>
      </w:pPr>
      <w:r>
        <w:t xml:space="preserve">What excites me most about the opportunity at [Company Name] is the chance to contribute to Singapore’s vision of becoming a leader in aerospace innovation. I am familiar with the city-state’s strategic initiatives, such as its role in the Asia-Pacific aviation market and its investment in emerging technologies like unmanned aerial vehicles (UAVs) and satellite systems. My goal is to support these efforts by applying my technical expertise to develop solutions that meet the demands of a rapidly evolving industry.</w:t>
      </w:r>
    </w:p>
    <w:p>
      <w:pPr>
        <w:pStyle w:val="BodyText"/>
      </w:pPr>
      <w:r>
        <w:t xml:space="preserve">Furthermore, I am committed to continuous learning and staying abreast of the latest advancements in aerospace engineering. I regularly attend industry conferences, such as the Singapore Airshow and AERO INDIA, where I engage with thought leaders and stay updated on trends like digital twins, artificial intelligence in aviation, and sustainable aviation fuels. These experiences have deepened my understanding of the challenges and opportunities facing the sector today.</w:t>
      </w:r>
    </w:p>
    <w:bookmarkEnd w:id="23"/>
    <w:bookmarkStart w:id="24" w:name="conclusion"/>
    <w:p>
      <w:pPr>
        <w:pStyle w:val="Heading2"/>
      </w:pPr>
      <w:r>
        <w:t xml:space="preserve">Conclusion</w:t>
      </w:r>
    </w:p>
    <w:p>
      <w:pPr>
        <w:pStyle w:val="FirstParagraph"/>
      </w:pPr>
      <w:r>
        <w:t xml:space="preserve">In conclusion, I am confident that my qualifications as an Aerospace Engineer, combined with my passion for Singapore’s aerospace ambitions, make me a valuable asset to your team. I am eager to bring my technical expertise, collaborative spirit, and dedication to innovation to [Company Name] and contribute to its mission of excellence in the aerospace industry. Thank you for considering my application. I would be grateful for the opportunity to discuss how my background and skill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Position in Singapore</dc:title>
  <dc:creator/>
  <dc:language>en</dc:language>
  <cp:keywords/>
  <dcterms:created xsi:type="dcterms:W3CDTF">2026-07-23T10:17:52Z</dcterms:created>
  <dcterms:modified xsi:type="dcterms:W3CDTF">2026-07-23T10:17:52Z</dcterms:modified>
</cp:coreProperties>
</file>

<file path=docProps/custom.xml><?xml version="1.0" encoding="utf-8"?>
<Properties xmlns="http://schemas.openxmlformats.org/officeDocument/2006/custom-properties" xmlns:vt="http://schemas.openxmlformats.org/officeDocument/2006/docPropsVTypes"/>
</file>